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F9CCF" w14:textId="77777777" w:rsidR="00D025F1" w:rsidRPr="00D025F1" w:rsidRDefault="00D025F1" w:rsidP="00D025F1">
      <w:pPr>
        <w:spacing w:after="0" w:line="240" w:lineRule="auto"/>
        <w:rPr>
          <w:rFonts w:ascii="Arial" w:eastAsia="Times New Roman" w:hAnsi="Arial" w:cs="Arial"/>
          <w:sz w:val="21"/>
          <w:szCs w:val="21"/>
          <w:lang w:eastAsia="en-GB"/>
        </w:rPr>
      </w:pPr>
      <w:r w:rsidRPr="00D025F1">
        <w:rPr>
          <w:rFonts w:ascii="Arial" w:eastAsia="Times New Roman" w:hAnsi="Arial" w:cs="Arial"/>
          <w:sz w:val="21"/>
          <w:szCs w:val="21"/>
          <w:lang w:eastAsia="en-GB"/>
        </w:rPr>
        <w:t>\begin{table} \</w:t>
      </w:r>
      <w:proofErr w:type="spellStart"/>
      <w:r w:rsidRPr="00D025F1">
        <w:rPr>
          <w:rFonts w:ascii="Arial" w:eastAsia="Times New Roman" w:hAnsi="Arial" w:cs="Arial"/>
          <w:sz w:val="21"/>
          <w:szCs w:val="21"/>
          <w:lang w:eastAsia="en-GB"/>
        </w:rPr>
        <w:t>definecolor</w:t>
      </w:r>
      <w:proofErr w:type="spellEnd"/>
      <w:r w:rsidRPr="00D025F1">
        <w:rPr>
          <w:rFonts w:ascii="Arial" w:eastAsia="Times New Roman" w:hAnsi="Arial" w:cs="Arial"/>
          <w:sz w:val="21"/>
          <w:szCs w:val="21"/>
          <w:lang w:eastAsia="en-GB"/>
        </w:rPr>
        <w:t>{primary}{HTML}{0DA2CC} \</w:t>
      </w:r>
      <w:proofErr w:type="spellStart"/>
      <w:r w:rsidRPr="00D025F1">
        <w:rPr>
          <w:rFonts w:ascii="Arial" w:eastAsia="Times New Roman" w:hAnsi="Arial" w:cs="Arial"/>
          <w:sz w:val="21"/>
          <w:szCs w:val="21"/>
          <w:lang w:eastAsia="en-GB"/>
        </w:rPr>
        <w:t>definecolor</w:t>
      </w:r>
      <w:proofErr w:type="spellEnd"/>
      <w:r w:rsidRPr="00D025F1">
        <w:rPr>
          <w:rFonts w:ascii="Arial" w:eastAsia="Times New Roman" w:hAnsi="Arial" w:cs="Arial"/>
          <w:sz w:val="21"/>
          <w:szCs w:val="21"/>
          <w:lang w:eastAsia="en-GB"/>
        </w:rPr>
        <w:t>{secondary}{HTML}{6EB819} \</w:t>
      </w:r>
      <w:proofErr w:type="spellStart"/>
      <w:r w:rsidRPr="00D025F1">
        <w:rPr>
          <w:rFonts w:ascii="Arial" w:eastAsia="Times New Roman" w:hAnsi="Arial" w:cs="Arial"/>
          <w:sz w:val="21"/>
          <w:szCs w:val="21"/>
          <w:lang w:eastAsia="en-GB"/>
        </w:rPr>
        <w:t>definecolor</w:t>
      </w:r>
      <w:proofErr w:type="spellEnd"/>
      <w:r w:rsidRPr="00D025F1">
        <w:rPr>
          <w:rFonts w:ascii="Arial" w:eastAsia="Times New Roman" w:hAnsi="Arial" w:cs="Arial"/>
          <w:sz w:val="21"/>
          <w:szCs w:val="21"/>
          <w:lang w:eastAsia="en-GB"/>
        </w:rPr>
        <w:t>{tertiary}{HTML}{FD602E} \</w:t>
      </w:r>
      <w:proofErr w:type="spellStart"/>
      <w:r w:rsidRPr="00D025F1">
        <w:rPr>
          <w:rFonts w:ascii="Arial" w:eastAsia="Times New Roman" w:hAnsi="Arial" w:cs="Arial"/>
          <w:sz w:val="21"/>
          <w:szCs w:val="21"/>
          <w:lang w:eastAsia="en-GB"/>
        </w:rPr>
        <w:t>definecolor</w:t>
      </w:r>
      <w:proofErr w:type="spellEnd"/>
      <w:r w:rsidRPr="00D025F1">
        <w:rPr>
          <w:rFonts w:ascii="Arial" w:eastAsia="Times New Roman" w:hAnsi="Arial" w:cs="Arial"/>
          <w:sz w:val="21"/>
          <w:szCs w:val="21"/>
          <w:lang w:eastAsia="en-GB"/>
        </w:rPr>
        <w:t>{</w:t>
      </w:r>
      <w:proofErr w:type="spellStart"/>
      <w:r w:rsidRPr="00D025F1">
        <w:rPr>
          <w:rFonts w:ascii="Arial" w:eastAsia="Times New Roman" w:hAnsi="Arial" w:cs="Arial"/>
          <w:sz w:val="21"/>
          <w:szCs w:val="21"/>
          <w:lang w:eastAsia="en-GB"/>
        </w:rPr>
        <w:t>gray</w:t>
      </w:r>
      <w:proofErr w:type="spellEnd"/>
      <w:r w:rsidRPr="00D025F1">
        <w:rPr>
          <w:rFonts w:ascii="Arial" w:eastAsia="Times New Roman" w:hAnsi="Arial" w:cs="Arial"/>
          <w:sz w:val="21"/>
          <w:szCs w:val="21"/>
          <w:lang w:eastAsia="en-GB"/>
        </w:rPr>
        <w:t>}{HTML}{4C4F54} \</w:t>
      </w:r>
      <w:proofErr w:type="spellStart"/>
      <w:r w:rsidRPr="00D025F1">
        <w:rPr>
          <w:rFonts w:ascii="Arial" w:eastAsia="Times New Roman" w:hAnsi="Arial" w:cs="Arial"/>
          <w:sz w:val="21"/>
          <w:szCs w:val="21"/>
          <w:lang w:eastAsia="en-GB"/>
        </w:rPr>
        <w:t>definecolor</w:t>
      </w:r>
      <w:proofErr w:type="spellEnd"/>
      <w:r w:rsidRPr="00D025F1">
        <w:rPr>
          <w:rFonts w:ascii="Arial" w:eastAsia="Times New Roman" w:hAnsi="Arial" w:cs="Arial"/>
          <w:sz w:val="21"/>
          <w:szCs w:val="21"/>
          <w:lang w:eastAsia="en-GB"/>
        </w:rPr>
        <w:t>{</w:t>
      </w:r>
      <w:proofErr w:type="spellStart"/>
      <w:r w:rsidRPr="00D025F1">
        <w:rPr>
          <w:rFonts w:ascii="Arial" w:eastAsia="Times New Roman" w:hAnsi="Arial" w:cs="Arial"/>
          <w:sz w:val="21"/>
          <w:szCs w:val="21"/>
          <w:lang w:eastAsia="en-GB"/>
        </w:rPr>
        <w:t>medium_</w:t>
      </w:r>
      <w:proofErr w:type="gramStart"/>
      <w:r w:rsidRPr="00D025F1">
        <w:rPr>
          <w:rFonts w:ascii="Arial" w:eastAsia="Times New Roman" w:hAnsi="Arial" w:cs="Arial"/>
          <w:sz w:val="21"/>
          <w:szCs w:val="21"/>
          <w:lang w:eastAsia="en-GB"/>
        </w:rPr>
        <w:t>gray</w:t>
      </w:r>
      <w:proofErr w:type="spellEnd"/>
      <w:r w:rsidRPr="00D025F1">
        <w:rPr>
          <w:rFonts w:ascii="Arial" w:eastAsia="Times New Roman" w:hAnsi="Arial" w:cs="Arial"/>
          <w:sz w:val="21"/>
          <w:szCs w:val="21"/>
          <w:lang w:eastAsia="en-GB"/>
        </w:rPr>
        <w:t>}{</w:t>
      </w:r>
      <w:proofErr w:type="gramEnd"/>
      <w:r w:rsidRPr="00D025F1">
        <w:rPr>
          <w:rFonts w:ascii="Arial" w:eastAsia="Times New Roman" w:hAnsi="Arial" w:cs="Arial"/>
          <w:sz w:val="21"/>
          <w:szCs w:val="21"/>
          <w:lang w:eastAsia="en-GB"/>
        </w:rPr>
        <w:t>HTML}{7F7F7F} \</w:t>
      </w:r>
      <w:proofErr w:type="spellStart"/>
      <w:r w:rsidRPr="00D025F1">
        <w:rPr>
          <w:rFonts w:ascii="Arial" w:eastAsia="Times New Roman" w:hAnsi="Arial" w:cs="Arial"/>
          <w:sz w:val="21"/>
          <w:szCs w:val="21"/>
          <w:lang w:eastAsia="en-GB"/>
        </w:rPr>
        <w:t>arrayrulecolor</w:t>
      </w:r>
      <w:proofErr w:type="spellEnd"/>
      <w:r w:rsidRPr="00D025F1">
        <w:rPr>
          <w:rFonts w:ascii="Arial" w:eastAsia="Times New Roman" w:hAnsi="Arial" w:cs="Arial"/>
          <w:sz w:val="21"/>
          <w:szCs w:val="21"/>
          <w:lang w:eastAsia="en-GB"/>
        </w:rPr>
        <w:t>{</w:t>
      </w:r>
      <w:proofErr w:type="spellStart"/>
      <w:r w:rsidRPr="00D025F1">
        <w:rPr>
          <w:rFonts w:ascii="Arial" w:eastAsia="Times New Roman" w:hAnsi="Arial" w:cs="Arial"/>
          <w:sz w:val="21"/>
          <w:szCs w:val="21"/>
          <w:lang w:eastAsia="en-GB"/>
        </w:rPr>
        <w:t>gray</w:t>
      </w:r>
      <w:proofErr w:type="spellEnd"/>
      <w:r w:rsidRPr="00D025F1">
        <w:rPr>
          <w:rFonts w:ascii="Arial" w:eastAsia="Times New Roman" w:hAnsi="Arial" w:cs="Arial"/>
          <w:sz w:val="21"/>
          <w:szCs w:val="21"/>
          <w:lang w:eastAsia="en-GB"/>
        </w:rPr>
        <w:t>}</w:t>
      </w:r>
    </w:p>
    <w:p w14:paraId="4A1FA6D6" w14:textId="77777777" w:rsidR="00D025F1" w:rsidRPr="00D025F1" w:rsidRDefault="00D025F1" w:rsidP="00D025F1">
      <w:pPr>
        <w:shd w:val="clear" w:color="auto" w:fill="FFFFFF"/>
        <w:spacing w:after="0" w:line="240" w:lineRule="auto"/>
        <w:textAlignment w:val="top"/>
        <w:rPr>
          <w:rFonts w:ascii="Arial" w:eastAsia="Times New Roman" w:hAnsi="Arial" w:cs="Arial"/>
          <w:color w:val="FFFFFF"/>
          <w:sz w:val="21"/>
          <w:szCs w:val="21"/>
          <w:lang w:eastAsia="en-GB"/>
        </w:rPr>
      </w:pPr>
      <w:r w:rsidRPr="00D025F1">
        <w:rPr>
          <w:rFonts w:ascii="Arial" w:eastAsia="Times New Roman" w:hAnsi="Arial" w:cs="Arial"/>
          <w:color w:val="FFFFFF"/>
          <w:sz w:val="21"/>
          <w:szCs w:val="21"/>
          <w:lang w:eastAsia="en-GB"/>
        </w:rPr>
        <w:t>▲</w:t>
      </w:r>
    </w:p>
    <w:p w14:paraId="036206B6" w14:textId="77777777" w:rsidR="00D025F1" w:rsidRDefault="00D025F1" w:rsidP="00D025F1">
      <w:r>
        <w:t>\begin{tabular}{|</w:t>
      </w:r>
      <w:proofErr w:type="spellStart"/>
      <w:r>
        <w:t>c|c</w:t>
      </w:r>
      <w:proofErr w:type="spellEnd"/>
      <w:proofErr w:type="gramStart"/>
      <w:r>
        <w:t>|}\</w:t>
      </w:r>
      <w:proofErr w:type="spellStart"/>
      <w:proofErr w:type="gramEnd"/>
      <w:r>
        <w:t>hline</w:t>
      </w:r>
      <w:proofErr w:type="spellEnd"/>
      <w:r>
        <w:t xml:space="preserve"> {\</w:t>
      </w:r>
      <w:proofErr w:type="spellStart"/>
      <w:r>
        <w:t>cellcolor</w:t>
      </w:r>
      <w:proofErr w:type="spellEnd"/>
      <w:r>
        <w:t>{</w:t>
      </w:r>
      <w:proofErr w:type="spellStart"/>
      <w:r>
        <w:t>medium_gray</w:t>
      </w:r>
      <w:proofErr w:type="spellEnd"/>
      <w:r>
        <w:t>}}</w:t>
      </w:r>
    </w:p>
    <w:p w14:paraId="62A8183B" w14:textId="77777777" w:rsidR="00D025F1" w:rsidRDefault="00D025F1" w:rsidP="00D025F1">
      <w:r>
        <w:t xml:space="preserve">        \</w:t>
      </w:r>
      <w:proofErr w:type="spellStart"/>
      <w:r>
        <w:t>textcolor</w:t>
      </w:r>
      <w:proofErr w:type="spellEnd"/>
      <w:r>
        <w:t>{white}{$x</w:t>
      </w:r>
      <w:proofErr w:type="gramStart"/>
      <w:r>
        <w:t>$}&amp;</w:t>
      </w:r>
      <w:proofErr w:type="gramEnd"/>
      <w:r>
        <w:t>{\</w:t>
      </w:r>
      <w:proofErr w:type="spellStart"/>
      <w:r>
        <w:t>cellcolor</w:t>
      </w:r>
      <w:proofErr w:type="spellEnd"/>
      <w:r>
        <w:t>{primary}}</w:t>
      </w:r>
    </w:p>
    <w:p w14:paraId="65B67E67" w14:textId="77777777" w:rsidR="00D025F1" w:rsidRDefault="00D025F1" w:rsidP="00D025F1">
      <w:r>
        <w:t xml:space="preserve">        \</w:t>
      </w:r>
      <w:proofErr w:type="spellStart"/>
      <w:r>
        <w:t>textcolor</w:t>
      </w:r>
      <w:proofErr w:type="spellEnd"/>
      <w:r>
        <w:t>{white}{$f(x)=x+1</w:t>
      </w:r>
      <w:proofErr w:type="gramStart"/>
      <w:r>
        <w:t>$}\</w:t>
      </w:r>
      <w:proofErr w:type="gramEnd"/>
      <w:r>
        <w:t>\\</w:t>
      </w:r>
      <w:proofErr w:type="spellStart"/>
      <w:r>
        <w:t>hline</w:t>
      </w:r>
      <w:proofErr w:type="spellEnd"/>
      <w:r>
        <w:t>{\</w:t>
      </w:r>
      <w:proofErr w:type="spellStart"/>
      <w:r>
        <w:t>cellcolor</w:t>
      </w:r>
      <w:proofErr w:type="spellEnd"/>
      <w:r>
        <w:t>{white}}</w:t>
      </w:r>
    </w:p>
    <w:p w14:paraId="251C0FA2" w14:textId="77777777" w:rsidR="00D025F1" w:rsidRDefault="00D025F1" w:rsidP="00D025F1">
      <w:r>
        <w:t xml:space="preserve">        \</w:t>
      </w:r>
      <w:proofErr w:type="spellStart"/>
      <w:r>
        <w:t>textcolor</w:t>
      </w:r>
      <w:proofErr w:type="spellEnd"/>
      <w:r>
        <w:t>{</w:t>
      </w:r>
      <w:proofErr w:type="spellStart"/>
      <w:r>
        <w:t>gray</w:t>
      </w:r>
      <w:proofErr w:type="spellEnd"/>
      <w:r>
        <w:t>}{$-3</w:t>
      </w:r>
      <w:proofErr w:type="gramStart"/>
      <w:r>
        <w:t>$}&amp;</w:t>
      </w:r>
      <w:proofErr w:type="gramEnd"/>
      <w:r>
        <w:t>{\</w:t>
      </w:r>
      <w:proofErr w:type="spellStart"/>
      <w:r>
        <w:t>cellcolor</w:t>
      </w:r>
      <w:proofErr w:type="spellEnd"/>
      <w:r>
        <w:t>{white}}</w:t>
      </w:r>
    </w:p>
    <w:p w14:paraId="40908801" w14:textId="77777777" w:rsidR="00D025F1" w:rsidRDefault="00D025F1" w:rsidP="00D025F1">
      <w:r>
        <w:t xml:space="preserve">        \</w:t>
      </w:r>
      <w:proofErr w:type="spellStart"/>
      <w:r>
        <w:t>textcolor</w:t>
      </w:r>
      <w:proofErr w:type="spellEnd"/>
      <w:r>
        <w:t>{</w:t>
      </w:r>
      <w:proofErr w:type="spellStart"/>
      <w:r>
        <w:t>gray</w:t>
      </w:r>
      <w:proofErr w:type="spellEnd"/>
      <w:r>
        <w:t>}{$-2</w:t>
      </w:r>
      <w:proofErr w:type="gramStart"/>
      <w:r>
        <w:t>$}\</w:t>
      </w:r>
      <w:proofErr w:type="gramEnd"/>
      <w:r>
        <w:t>\\</w:t>
      </w:r>
      <w:proofErr w:type="spellStart"/>
      <w:r>
        <w:t>hline</w:t>
      </w:r>
      <w:proofErr w:type="spellEnd"/>
      <w:r>
        <w:t>{\</w:t>
      </w:r>
      <w:proofErr w:type="spellStart"/>
      <w:r>
        <w:t>cellcolor</w:t>
      </w:r>
      <w:proofErr w:type="spellEnd"/>
      <w:r>
        <w:t>{white}}</w:t>
      </w:r>
    </w:p>
    <w:p w14:paraId="03BE5327" w14:textId="77777777" w:rsidR="00D025F1" w:rsidRDefault="00D025F1" w:rsidP="00D025F1">
      <w:r>
        <w:t xml:space="preserve">        \</w:t>
      </w:r>
      <w:proofErr w:type="spellStart"/>
      <w:r>
        <w:t>textcolor</w:t>
      </w:r>
      <w:proofErr w:type="spellEnd"/>
      <w:r>
        <w:t>{</w:t>
      </w:r>
      <w:proofErr w:type="spellStart"/>
      <w:r>
        <w:t>gray</w:t>
      </w:r>
      <w:proofErr w:type="spellEnd"/>
      <w:r>
        <w:t>}{$-2</w:t>
      </w:r>
      <w:proofErr w:type="gramStart"/>
      <w:r>
        <w:t>$}&amp;</w:t>
      </w:r>
      <w:proofErr w:type="gramEnd"/>
      <w:r>
        <w:t>{\</w:t>
      </w:r>
      <w:proofErr w:type="spellStart"/>
      <w:r>
        <w:t>cellcolor</w:t>
      </w:r>
      <w:proofErr w:type="spellEnd"/>
      <w:r>
        <w:t>{white}}</w:t>
      </w:r>
    </w:p>
    <w:p w14:paraId="3788A8E7" w14:textId="77777777" w:rsidR="00D025F1" w:rsidRDefault="00D025F1" w:rsidP="00D025F1">
      <w:r>
        <w:t xml:space="preserve">        \</w:t>
      </w:r>
      <w:proofErr w:type="spellStart"/>
      <w:r>
        <w:t>textcolor</w:t>
      </w:r>
      <w:proofErr w:type="spellEnd"/>
      <w:r>
        <w:t>{</w:t>
      </w:r>
      <w:proofErr w:type="spellStart"/>
      <w:r>
        <w:t>gray</w:t>
      </w:r>
      <w:proofErr w:type="spellEnd"/>
      <w:r>
        <w:t>}{$-1</w:t>
      </w:r>
      <w:proofErr w:type="gramStart"/>
      <w:r>
        <w:t>$}\</w:t>
      </w:r>
      <w:proofErr w:type="gramEnd"/>
      <w:r>
        <w:t>\\</w:t>
      </w:r>
      <w:proofErr w:type="spellStart"/>
      <w:r>
        <w:t>hline</w:t>
      </w:r>
      <w:proofErr w:type="spellEnd"/>
      <w:r>
        <w:t>{\</w:t>
      </w:r>
      <w:proofErr w:type="spellStart"/>
      <w:r>
        <w:t>cellcolor</w:t>
      </w:r>
      <w:proofErr w:type="spellEnd"/>
      <w:r>
        <w:t>{white}}</w:t>
      </w:r>
    </w:p>
    <w:p w14:paraId="10C4866E" w14:textId="77777777" w:rsidR="00D025F1" w:rsidRDefault="00D025F1" w:rsidP="00D025F1">
      <w:r>
        <w:t xml:space="preserve">        \</w:t>
      </w:r>
      <w:proofErr w:type="spellStart"/>
      <w:r>
        <w:t>textcolor</w:t>
      </w:r>
      <w:proofErr w:type="spellEnd"/>
      <w:r>
        <w:t>{</w:t>
      </w:r>
      <w:proofErr w:type="spellStart"/>
      <w:r>
        <w:t>gray</w:t>
      </w:r>
      <w:proofErr w:type="spellEnd"/>
      <w:r>
        <w:t>}{$-1</w:t>
      </w:r>
      <w:proofErr w:type="gramStart"/>
      <w:r>
        <w:t>$}&amp;</w:t>
      </w:r>
      <w:proofErr w:type="gramEnd"/>
      <w:r>
        <w:t>{\</w:t>
      </w:r>
      <w:proofErr w:type="spellStart"/>
      <w:r>
        <w:t>cellcolor</w:t>
      </w:r>
      <w:proofErr w:type="spellEnd"/>
      <w:r>
        <w:t>{white}}</w:t>
      </w:r>
    </w:p>
    <w:p w14:paraId="5E65DBA3" w14:textId="77777777" w:rsidR="00D025F1" w:rsidRDefault="00D025F1" w:rsidP="00D025F1">
      <w:r>
        <w:t xml:space="preserve">        \</w:t>
      </w:r>
      <w:proofErr w:type="spellStart"/>
      <w:r>
        <w:t>textcolor</w:t>
      </w:r>
      <w:proofErr w:type="spellEnd"/>
      <w:r>
        <w:t>{</w:t>
      </w:r>
      <w:proofErr w:type="spellStart"/>
      <w:r>
        <w:t>gray</w:t>
      </w:r>
      <w:proofErr w:type="spellEnd"/>
      <w:r>
        <w:t>}{$0</w:t>
      </w:r>
      <w:proofErr w:type="gramStart"/>
      <w:r>
        <w:t>$}\</w:t>
      </w:r>
      <w:proofErr w:type="gramEnd"/>
      <w:r>
        <w:t>\\</w:t>
      </w:r>
      <w:proofErr w:type="spellStart"/>
      <w:r>
        <w:t>hline</w:t>
      </w:r>
      <w:proofErr w:type="spellEnd"/>
      <w:r>
        <w:t>{\</w:t>
      </w:r>
      <w:proofErr w:type="spellStart"/>
      <w:r>
        <w:t>cellcolor</w:t>
      </w:r>
      <w:proofErr w:type="spellEnd"/>
      <w:r>
        <w:t>{white}}</w:t>
      </w:r>
    </w:p>
    <w:p w14:paraId="04A7E678" w14:textId="77777777" w:rsidR="00D025F1" w:rsidRDefault="00D025F1" w:rsidP="00D025F1">
      <w:r>
        <w:t xml:space="preserve">        \</w:t>
      </w:r>
      <w:proofErr w:type="spellStart"/>
      <w:r>
        <w:t>textcolor</w:t>
      </w:r>
      <w:proofErr w:type="spellEnd"/>
      <w:r>
        <w:t>{</w:t>
      </w:r>
      <w:proofErr w:type="spellStart"/>
      <w:r>
        <w:t>gray</w:t>
      </w:r>
      <w:proofErr w:type="spellEnd"/>
      <w:r>
        <w:t>}{$0</w:t>
      </w:r>
      <w:proofErr w:type="gramStart"/>
      <w:r>
        <w:t>$}&amp;</w:t>
      </w:r>
      <w:proofErr w:type="gramEnd"/>
      <w:r>
        <w:t>{\</w:t>
      </w:r>
      <w:proofErr w:type="spellStart"/>
      <w:r>
        <w:t>cellcolor</w:t>
      </w:r>
      <w:proofErr w:type="spellEnd"/>
      <w:r>
        <w:t>{white}}</w:t>
      </w:r>
    </w:p>
    <w:p w14:paraId="38412C70" w14:textId="77777777" w:rsidR="00D025F1" w:rsidRDefault="00D025F1" w:rsidP="00D025F1">
      <w:r>
        <w:t xml:space="preserve">        \</w:t>
      </w:r>
      <w:proofErr w:type="spellStart"/>
      <w:r>
        <w:t>textcolor</w:t>
      </w:r>
      <w:proofErr w:type="spellEnd"/>
      <w:r>
        <w:t>{</w:t>
      </w:r>
      <w:proofErr w:type="spellStart"/>
      <w:r>
        <w:t>gray</w:t>
      </w:r>
      <w:proofErr w:type="spellEnd"/>
      <w:r>
        <w:t>}{$1</w:t>
      </w:r>
      <w:proofErr w:type="gramStart"/>
      <w:r>
        <w:t>$}\</w:t>
      </w:r>
      <w:proofErr w:type="gramEnd"/>
      <w:r>
        <w:t>\\</w:t>
      </w:r>
      <w:proofErr w:type="spellStart"/>
      <w:r>
        <w:t>hline</w:t>
      </w:r>
      <w:proofErr w:type="spellEnd"/>
      <w:r>
        <w:t>{\</w:t>
      </w:r>
      <w:proofErr w:type="spellStart"/>
      <w:r>
        <w:t>cellcolor</w:t>
      </w:r>
      <w:proofErr w:type="spellEnd"/>
      <w:r>
        <w:t>{white}}</w:t>
      </w:r>
    </w:p>
    <w:p w14:paraId="375289EC" w14:textId="77777777" w:rsidR="00D025F1" w:rsidRDefault="00D025F1" w:rsidP="00D025F1">
      <w:r>
        <w:t xml:space="preserve">        \</w:t>
      </w:r>
      <w:proofErr w:type="spellStart"/>
      <w:r>
        <w:t>textcolor</w:t>
      </w:r>
      <w:proofErr w:type="spellEnd"/>
      <w:r>
        <w:t>{</w:t>
      </w:r>
      <w:proofErr w:type="spellStart"/>
      <w:r>
        <w:t>gray</w:t>
      </w:r>
      <w:proofErr w:type="spellEnd"/>
      <w:r>
        <w:t>}{$1</w:t>
      </w:r>
      <w:proofErr w:type="gramStart"/>
      <w:r>
        <w:t>$}&amp;</w:t>
      </w:r>
      <w:proofErr w:type="gramEnd"/>
      <w:r>
        <w:t>{\</w:t>
      </w:r>
      <w:proofErr w:type="spellStart"/>
      <w:r>
        <w:t>cellcolor</w:t>
      </w:r>
      <w:proofErr w:type="spellEnd"/>
      <w:r>
        <w:t>{white}}</w:t>
      </w:r>
    </w:p>
    <w:p w14:paraId="7481F647" w14:textId="77777777" w:rsidR="00D025F1" w:rsidRDefault="00D025F1" w:rsidP="00D025F1">
      <w:r>
        <w:t xml:space="preserve">        \</w:t>
      </w:r>
      <w:proofErr w:type="spellStart"/>
      <w:r>
        <w:t>textcolor</w:t>
      </w:r>
      <w:proofErr w:type="spellEnd"/>
      <w:r>
        <w:t>{</w:t>
      </w:r>
      <w:proofErr w:type="spellStart"/>
      <w:r>
        <w:t>gray</w:t>
      </w:r>
      <w:proofErr w:type="spellEnd"/>
      <w:r>
        <w:t>}{$2</w:t>
      </w:r>
      <w:proofErr w:type="gramStart"/>
      <w:r>
        <w:t>$}\</w:t>
      </w:r>
      <w:proofErr w:type="gramEnd"/>
      <w:r>
        <w:t>\\</w:t>
      </w:r>
      <w:proofErr w:type="spellStart"/>
      <w:r>
        <w:t>hline</w:t>
      </w:r>
      <w:proofErr w:type="spellEnd"/>
      <w:r>
        <w:t>{\</w:t>
      </w:r>
      <w:proofErr w:type="spellStart"/>
      <w:r>
        <w:t>cellcolor</w:t>
      </w:r>
      <w:proofErr w:type="spellEnd"/>
      <w:r>
        <w:t>{white}}</w:t>
      </w:r>
    </w:p>
    <w:p w14:paraId="38D1EFF0" w14:textId="77777777" w:rsidR="00D025F1" w:rsidRDefault="00D025F1" w:rsidP="00D025F1">
      <w:r>
        <w:t xml:space="preserve">        \</w:t>
      </w:r>
      <w:proofErr w:type="spellStart"/>
      <w:r>
        <w:t>textcolor</w:t>
      </w:r>
      <w:proofErr w:type="spellEnd"/>
      <w:r>
        <w:t>{</w:t>
      </w:r>
      <w:proofErr w:type="spellStart"/>
      <w:r>
        <w:t>gray</w:t>
      </w:r>
      <w:proofErr w:type="spellEnd"/>
      <w:r>
        <w:t>}{$2</w:t>
      </w:r>
      <w:proofErr w:type="gramStart"/>
      <w:r>
        <w:t>$}&amp;</w:t>
      </w:r>
      <w:proofErr w:type="gramEnd"/>
      <w:r>
        <w:t>{\</w:t>
      </w:r>
      <w:proofErr w:type="spellStart"/>
      <w:r>
        <w:t>cellcolor</w:t>
      </w:r>
      <w:proofErr w:type="spellEnd"/>
      <w:r>
        <w:t>{white}}</w:t>
      </w:r>
    </w:p>
    <w:p w14:paraId="68EEA4A0" w14:textId="77777777" w:rsidR="00D025F1" w:rsidRDefault="00D025F1" w:rsidP="00D025F1">
      <w:r>
        <w:t xml:space="preserve">        \</w:t>
      </w:r>
      <w:proofErr w:type="spellStart"/>
      <w:r>
        <w:t>textcolor</w:t>
      </w:r>
      <w:proofErr w:type="spellEnd"/>
      <w:r>
        <w:t>{</w:t>
      </w:r>
      <w:proofErr w:type="spellStart"/>
      <w:r>
        <w:t>gray</w:t>
      </w:r>
      <w:proofErr w:type="spellEnd"/>
      <w:r>
        <w:t>}{$3</w:t>
      </w:r>
      <w:proofErr w:type="gramStart"/>
      <w:r>
        <w:t>$}\</w:t>
      </w:r>
      <w:proofErr w:type="gramEnd"/>
      <w:r>
        <w:t>\\</w:t>
      </w:r>
      <w:proofErr w:type="spellStart"/>
      <w:r>
        <w:t>hline</w:t>
      </w:r>
      <w:proofErr w:type="spellEnd"/>
      <w:r>
        <w:t>{\</w:t>
      </w:r>
      <w:proofErr w:type="spellStart"/>
      <w:r>
        <w:t>cellcolor</w:t>
      </w:r>
      <w:proofErr w:type="spellEnd"/>
      <w:r>
        <w:t>{white}}</w:t>
      </w:r>
    </w:p>
    <w:p w14:paraId="262E712F" w14:textId="77777777" w:rsidR="00D025F1" w:rsidRDefault="00D025F1" w:rsidP="00D025F1">
      <w:r>
        <w:t xml:space="preserve">        \</w:t>
      </w:r>
      <w:proofErr w:type="spellStart"/>
      <w:r>
        <w:t>textcolor</w:t>
      </w:r>
      <w:proofErr w:type="spellEnd"/>
      <w:r>
        <w:t>{</w:t>
      </w:r>
      <w:proofErr w:type="spellStart"/>
      <w:r>
        <w:t>gray</w:t>
      </w:r>
      <w:proofErr w:type="spellEnd"/>
      <w:r>
        <w:t>}{$3</w:t>
      </w:r>
      <w:proofErr w:type="gramStart"/>
      <w:r>
        <w:t>$}&amp;</w:t>
      </w:r>
      <w:proofErr w:type="gramEnd"/>
      <w:r>
        <w:t>{\</w:t>
      </w:r>
      <w:proofErr w:type="spellStart"/>
      <w:r>
        <w:t>cellcolor</w:t>
      </w:r>
      <w:proofErr w:type="spellEnd"/>
      <w:r>
        <w:t>{white}}</w:t>
      </w:r>
    </w:p>
    <w:p w14:paraId="2F5E197F" w14:textId="037285ED" w:rsidR="00477461" w:rsidRDefault="00D025F1" w:rsidP="00D025F1">
      <w:pPr>
        <w:rPr>
          <w:rFonts w:ascii="Arial" w:hAnsi="Arial" w:cs="Arial"/>
          <w:sz w:val="21"/>
          <w:szCs w:val="21"/>
          <w:shd w:val="clear" w:color="auto" w:fill="FFFFFF"/>
        </w:rPr>
      </w:pPr>
      <w:r>
        <w:t xml:space="preserve">        \</w:t>
      </w:r>
      <w:proofErr w:type="spellStart"/>
      <w:r>
        <w:t>textcolor</w:t>
      </w:r>
      <w:proofErr w:type="spellEnd"/>
      <w:r>
        <w:t>{</w:t>
      </w:r>
      <w:proofErr w:type="spellStart"/>
      <w:r>
        <w:t>gray</w:t>
      </w:r>
      <w:proofErr w:type="spellEnd"/>
      <w:r>
        <w:t>}{$4</w:t>
      </w:r>
      <w:proofErr w:type="gramStart"/>
      <w:r>
        <w:t>$}\</w:t>
      </w:r>
      <w:proofErr w:type="gramEnd"/>
      <w:r>
        <w:t>\\</w:t>
      </w:r>
      <w:proofErr w:type="spellStart"/>
      <w:r>
        <w:t>hline</w:t>
      </w:r>
      <w:proofErr w:type="spellEnd"/>
      <w:r>
        <w:br/>
      </w:r>
      <w:r>
        <w:br/>
      </w:r>
      <w:r>
        <w:br/>
      </w:r>
      <w:r>
        <w:rPr>
          <w:rFonts w:ascii="Arial" w:hAnsi="Arial" w:cs="Arial"/>
          <w:sz w:val="21"/>
          <w:szCs w:val="21"/>
          <w:shd w:val="clear" w:color="auto" w:fill="FFFFFF"/>
        </w:rPr>
        <w:t>\end{tabular} \end{table}</w:t>
      </w:r>
    </w:p>
    <w:p w14:paraId="5B887AEF" w14:textId="1DE1189D" w:rsidR="00F9355A" w:rsidRDefault="00F9355A" w:rsidP="00D025F1">
      <w:pPr>
        <w:rPr>
          <w:rFonts w:ascii="Arial" w:hAnsi="Arial" w:cs="Arial"/>
          <w:sz w:val="21"/>
          <w:szCs w:val="21"/>
          <w:shd w:val="clear" w:color="auto" w:fill="FFFFFF"/>
        </w:rPr>
      </w:pPr>
    </w:p>
    <w:p w14:paraId="5F7A0731" w14:textId="6CB19104" w:rsidR="00F9355A" w:rsidRDefault="00F9355A" w:rsidP="00D025F1">
      <w:pPr>
        <w:rPr>
          <w:rFonts w:ascii="Arial" w:hAnsi="Arial" w:cs="Arial"/>
          <w:sz w:val="21"/>
          <w:szCs w:val="21"/>
          <w:shd w:val="clear" w:color="auto" w:fill="FFFFFF"/>
        </w:rPr>
      </w:pPr>
    </w:p>
    <w:p w14:paraId="731533D8" w14:textId="0F72ED2B" w:rsidR="00C13E47" w:rsidRDefault="00C13E47" w:rsidP="00D025F1">
      <w:pPr>
        <w:rPr>
          <w:rFonts w:ascii="Arial" w:hAnsi="Arial" w:cs="Arial"/>
          <w:sz w:val="21"/>
          <w:szCs w:val="21"/>
          <w:shd w:val="clear" w:color="auto" w:fill="FFFFFF"/>
        </w:rPr>
      </w:pPr>
    </w:p>
    <w:p w14:paraId="47013C4C" w14:textId="157319DC" w:rsidR="00C13E47" w:rsidRDefault="00C13E47" w:rsidP="00D025F1">
      <w:pPr>
        <w:rPr>
          <w:rFonts w:ascii="Arial" w:hAnsi="Arial" w:cs="Arial"/>
          <w:sz w:val="21"/>
          <w:szCs w:val="21"/>
          <w:shd w:val="clear" w:color="auto" w:fill="FFFFFF"/>
        </w:rPr>
      </w:pPr>
    </w:p>
    <w:p w14:paraId="7BB3D620" w14:textId="3D2A7539" w:rsidR="00C13E47" w:rsidRDefault="00C13E47" w:rsidP="00D025F1">
      <w:pPr>
        <w:rPr>
          <w:rFonts w:ascii="Arial" w:hAnsi="Arial" w:cs="Arial"/>
          <w:sz w:val="21"/>
          <w:szCs w:val="21"/>
          <w:shd w:val="clear" w:color="auto" w:fill="FFFFFF"/>
        </w:rPr>
      </w:pPr>
    </w:p>
    <w:p w14:paraId="20DFDF41" w14:textId="47848865" w:rsidR="00C13E47" w:rsidRDefault="00C13E47" w:rsidP="00D025F1">
      <w:pPr>
        <w:rPr>
          <w:rFonts w:ascii="Arial" w:hAnsi="Arial" w:cs="Arial"/>
          <w:sz w:val="21"/>
          <w:szCs w:val="21"/>
          <w:shd w:val="clear" w:color="auto" w:fill="FFFFFF"/>
        </w:rPr>
      </w:pPr>
    </w:p>
    <w:p w14:paraId="427164FB" w14:textId="77777777" w:rsidR="00C13E47" w:rsidRDefault="00C13E47" w:rsidP="00D025F1">
      <w:pPr>
        <w:rPr>
          <w:rFonts w:ascii="Arial" w:hAnsi="Arial" w:cs="Arial"/>
          <w:sz w:val="21"/>
          <w:szCs w:val="21"/>
          <w:shd w:val="clear" w:color="auto" w:fill="FFFFFF"/>
        </w:rPr>
      </w:pPr>
    </w:p>
    <w:p w14:paraId="3745D68E" w14:textId="0D44C820" w:rsidR="00F9355A" w:rsidRDefault="00F9355A" w:rsidP="00D025F1">
      <w:pPr>
        <w:rPr>
          <w:rFonts w:ascii="Arial" w:hAnsi="Arial" w:cs="Arial"/>
          <w:sz w:val="21"/>
          <w:szCs w:val="21"/>
          <w:shd w:val="clear" w:color="auto" w:fill="FFFFFF"/>
        </w:rPr>
      </w:pPr>
    </w:p>
    <w:p w14:paraId="7037B5F5" w14:textId="77777777" w:rsidR="00C13E47" w:rsidRPr="00C13E47" w:rsidRDefault="00C13E47" w:rsidP="00C13E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Given function is f(x)=\frac{x^{2}-</w:t>
      </w:r>
      <w:proofErr w:type="gramStart"/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t>1}{</w:t>
      </w:r>
      <w:proofErr w:type="gramEnd"/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t>x-1}. Put given denominator equal to zero. We will have:</w:t>
      </w:r>
    </w:p>
    <w:p w14:paraId="244C6CAB" w14:textId="77777777" w:rsidR="00C13E47" w:rsidRPr="00C13E47" w:rsidRDefault="00C13E47" w:rsidP="00C13E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t>Solver</w:t>
      </w:r>
    </w:p>
    <w:p w14:paraId="22F1AEEB" w14:textId="77777777" w:rsidR="00C13E47" w:rsidRPr="00C13E47" w:rsidRDefault="00C13E47" w:rsidP="00C13E47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eastAsia="en-GB"/>
        </w:rPr>
      </w:pPr>
      <w:r w:rsidRPr="00C13E47">
        <w:rPr>
          <w:rFonts w:ascii="Arial" w:eastAsia="Times New Roman" w:hAnsi="Arial" w:cs="Arial"/>
          <w:vanish/>
          <w:sz w:val="16"/>
          <w:szCs w:val="16"/>
          <w:lang w:eastAsia="en-GB"/>
        </w:rPr>
        <w:t>Top of Form</w:t>
      </w:r>
    </w:p>
    <w:p w14:paraId="2CD03C32" w14:textId="77777777" w:rsidR="00C13E47" w:rsidRPr="00C13E47" w:rsidRDefault="00C13E47" w:rsidP="00C13E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t>Input</w:t>
      </w:r>
    </w:p>
    <w:p w14:paraId="4BA2274D" w14:textId="3CF06077" w:rsidR="00C13E47" w:rsidRPr="00C13E47" w:rsidRDefault="00C13E47" w:rsidP="00C13E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object w:dxaOrig="225" w:dyaOrig="225" w14:anchorId="415E40D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2" type="#_x0000_t75" style="width:53.25pt;height:18pt" o:ole="">
            <v:imagedata r:id="rId4" o:title=""/>
          </v:shape>
          <w:control r:id="rId5" w:name="DefaultOcxName" w:shapeid="_x0000_i1072"/>
        </w:object>
      </w: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t>Solve</w:t>
      </w:r>
    </w:p>
    <w:p w14:paraId="26CA8659" w14:textId="77777777" w:rsidR="00C13E47" w:rsidRPr="00C13E47" w:rsidRDefault="00C13E47" w:rsidP="00C13E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t>Solution</w:t>
      </w:r>
    </w:p>
    <w:p w14:paraId="4290C1D9" w14:textId="48B4ABEF" w:rsidR="00C13E47" w:rsidRPr="00C13E47" w:rsidRDefault="00C13E47" w:rsidP="00C13E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object w:dxaOrig="225" w:dyaOrig="225" w14:anchorId="57EB12A9">
          <v:shape id="_x0000_i1071" type="#_x0000_t75" style="width:53.25pt;height:18pt" o:ole="">
            <v:imagedata r:id="rId6" o:title=""/>
          </v:shape>
          <w:control r:id="rId7" w:name="DefaultOcxName1" w:shapeid="_x0000_i1071"/>
        </w:object>
      </w:r>
    </w:p>
    <w:p w14:paraId="4669808B" w14:textId="133BC64E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  <w:r w:rsidRPr="00C13E47">
        <w:rPr>
          <w:rFonts w:ascii="Arial" w:eastAsia="Times New Roman" w:hAnsi="Arial" w:cs="Arial"/>
          <w:vanish/>
          <w:sz w:val="16"/>
          <w:szCs w:val="16"/>
          <w:lang w:eastAsia="en-GB"/>
        </w:rPr>
        <w:t>Bottom of Form</w:t>
      </w:r>
    </w:p>
    <w:p w14:paraId="3252AC5A" w14:textId="77777777" w:rsidR="00C13E47" w:rsidRDefault="00C13E47" w:rsidP="00C13E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39FFFE9A" w14:textId="77777777" w:rsidR="00C13E47" w:rsidRDefault="00C13E47" w:rsidP="00C13E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148A6F3" w14:textId="28AAC2CD" w:rsidR="00C13E47" w:rsidRPr="00C13E47" w:rsidRDefault="00C13E47" w:rsidP="00C13E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t>At x=1. The given function is undefined as shown:</w:t>
      </w:r>
    </w:p>
    <w:p w14:paraId="0B39B81C" w14:textId="77777777" w:rsidR="00C13E47" w:rsidRPr="00C13E47" w:rsidRDefault="00C13E47" w:rsidP="00C13E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t>Solver</w:t>
      </w:r>
    </w:p>
    <w:p w14:paraId="4058B927" w14:textId="77777777" w:rsidR="00C13E47" w:rsidRPr="00C13E47" w:rsidRDefault="00C13E47" w:rsidP="00C13E47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eastAsia="en-GB"/>
        </w:rPr>
      </w:pPr>
      <w:r w:rsidRPr="00C13E47">
        <w:rPr>
          <w:rFonts w:ascii="Arial" w:eastAsia="Times New Roman" w:hAnsi="Arial" w:cs="Arial"/>
          <w:vanish/>
          <w:sz w:val="16"/>
          <w:szCs w:val="16"/>
          <w:lang w:eastAsia="en-GB"/>
        </w:rPr>
        <w:t>Top of Form</w:t>
      </w:r>
    </w:p>
    <w:p w14:paraId="26C3E2BD" w14:textId="77777777" w:rsidR="00C13E47" w:rsidRPr="00C13E47" w:rsidRDefault="00C13E47" w:rsidP="00C13E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t>Input</w:t>
      </w:r>
    </w:p>
    <w:p w14:paraId="43DE30C5" w14:textId="47A1F443" w:rsidR="00C13E47" w:rsidRPr="00C13E47" w:rsidRDefault="00C13E47" w:rsidP="00C13E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object w:dxaOrig="225" w:dyaOrig="225" w14:anchorId="7E47A6BA">
          <v:shape id="_x0000_i1078" type="#_x0000_t75" style="width:53.25pt;height:18pt" o:ole="">
            <v:imagedata r:id="rId8" o:title=""/>
          </v:shape>
          <w:control r:id="rId9" w:name="DefaultOcxName2" w:shapeid="_x0000_i1078"/>
        </w:object>
      </w: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t>Solve</w:t>
      </w:r>
    </w:p>
    <w:p w14:paraId="3E01D3AD" w14:textId="77777777" w:rsidR="00C13E47" w:rsidRPr="00C13E47" w:rsidRDefault="00C13E47" w:rsidP="00C13E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t>Solution</w:t>
      </w:r>
    </w:p>
    <w:p w14:paraId="67227314" w14:textId="7957DBC0" w:rsidR="00C13E47" w:rsidRPr="00C13E47" w:rsidRDefault="00C13E47" w:rsidP="00C13E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object w:dxaOrig="225" w:dyaOrig="225" w14:anchorId="1DD436D7">
          <v:shape id="_x0000_i1077" type="#_x0000_t75" style="width:53.25pt;height:18pt" o:ole="">
            <v:imagedata r:id="rId10" o:title=""/>
          </v:shape>
          <w:control r:id="rId11" w:name="DefaultOcxName11" w:shapeid="_x0000_i1077"/>
        </w:object>
      </w:r>
    </w:p>
    <w:p w14:paraId="2FA5C14D" w14:textId="2CD72267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  <w:r w:rsidRPr="00C13E47">
        <w:rPr>
          <w:rFonts w:ascii="Arial" w:eastAsia="Times New Roman" w:hAnsi="Arial" w:cs="Arial"/>
          <w:vanish/>
          <w:sz w:val="16"/>
          <w:szCs w:val="16"/>
          <w:lang w:eastAsia="en-GB"/>
        </w:rPr>
        <w:t>Bottom of Form</w:t>
      </w:r>
    </w:p>
    <w:p w14:paraId="544F95B2" w14:textId="0C2EA40F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7458977B" w14:textId="05B84731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098FDFDF" w14:textId="6F8C22E9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13DCE09B" w14:textId="77777777" w:rsidR="00C13E47" w:rsidRPr="00C13E47" w:rsidRDefault="00C13E47" w:rsidP="00C13E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proofErr w:type="gramStart"/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t>So</w:t>
      </w:r>
      <w:proofErr w:type="gramEnd"/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implifying the expression.</w:t>
      </w:r>
    </w:p>
    <w:p w14:paraId="1BA159A0" w14:textId="77777777" w:rsidR="00C13E47" w:rsidRPr="00C13E47" w:rsidRDefault="00C13E47" w:rsidP="00C13E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t>Solver</w:t>
      </w:r>
    </w:p>
    <w:p w14:paraId="17F81543" w14:textId="77777777" w:rsidR="00C13E47" w:rsidRPr="00C13E47" w:rsidRDefault="00C13E47" w:rsidP="00C13E47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eastAsia="en-GB"/>
        </w:rPr>
      </w:pPr>
      <w:r w:rsidRPr="00C13E47">
        <w:rPr>
          <w:rFonts w:ascii="Arial" w:eastAsia="Times New Roman" w:hAnsi="Arial" w:cs="Arial"/>
          <w:vanish/>
          <w:sz w:val="16"/>
          <w:szCs w:val="16"/>
          <w:lang w:eastAsia="en-GB"/>
        </w:rPr>
        <w:t>Top of Form</w:t>
      </w:r>
    </w:p>
    <w:p w14:paraId="23545F6B" w14:textId="77777777" w:rsidR="00C13E47" w:rsidRPr="00C13E47" w:rsidRDefault="00C13E47" w:rsidP="00C13E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t>Input</w:t>
      </w:r>
    </w:p>
    <w:p w14:paraId="76DD488F" w14:textId="53D0A98A" w:rsidR="00C13E47" w:rsidRPr="00C13E47" w:rsidRDefault="00C13E47" w:rsidP="00C13E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object w:dxaOrig="225" w:dyaOrig="225" w14:anchorId="67BB0079">
          <v:shape id="_x0000_i1084" type="#_x0000_t75" style="width:53.25pt;height:18pt" o:ole="">
            <v:imagedata r:id="rId12" o:title=""/>
          </v:shape>
          <w:control r:id="rId13" w:name="DefaultOcxName3" w:shapeid="_x0000_i1084"/>
        </w:object>
      </w: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t>Solve</w:t>
      </w:r>
    </w:p>
    <w:p w14:paraId="22359B19" w14:textId="77777777" w:rsidR="00C13E47" w:rsidRPr="00C13E47" w:rsidRDefault="00C13E47" w:rsidP="00C13E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t>Solution</w:t>
      </w:r>
    </w:p>
    <w:p w14:paraId="7D8BDF60" w14:textId="4CCCC8B7" w:rsidR="00C13E47" w:rsidRPr="00C13E47" w:rsidRDefault="00C13E47" w:rsidP="00C13E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object w:dxaOrig="225" w:dyaOrig="225" w14:anchorId="0C0E18DF">
          <v:shape id="_x0000_i1083" type="#_x0000_t75" style="width:53.25pt;height:18pt" o:ole="">
            <v:imagedata r:id="rId14" o:title=""/>
          </v:shape>
          <w:control r:id="rId15" w:name="DefaultOcxName12" w:shapeid="_x0000_i1083"/>
        </w:object>
      </w:r>
    </w:p>
    <w:p w14:paraId="7A056925" w14:textId="0704E5B5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  <w:r w:rsidRPr="00C13E47">
        <w:rPr>
          <w:rFonts w:ascii="Arial" w:eastAsia="Times New Roman" w:hAnsi="Arial" w:cs="Arial"/>
          <w:vanish/>
          <w:sz w:val="16"/>
          <w:szCs w:val="16"/>
          <w:lang w:eastAsia="en-GB"/>
        </w:rPr>
        <w:t>Bottom of Form</w:t>
      </w:r>
    </w:p>
    <w:p w14:paraId="61ED0AAC" w14:textId="5DBF51FB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0FB900CC" w14:textId="47605A31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5AA95CF0" w14:textId="047EC711" w:rsidR="00C13E47" w:rsidRPr="00C13E47" w:rsidRDefault="00C13E47" w:rsidP="00C13E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Arial" w:eastAsia="Times New Roman" w:hAnsi="Arial" w:cs="Arial"/>
          <w:noProof/>
          <w:sz w:val="16"/>
          <w:szCs w:val="16"/>
          <w:lang w:eastAsia="en-GB"/>
        </w:rPr>
        <w:drawing>
          <wp:inline distT="0" distB="0" distL="0" distR="0" wp14:anchorId="7D69B09C" wp14:editId="04106852">
            <wp:extent cx="1104900" cy="1943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5F3E3A" w14:textId="77777777" w:rsidR="00C13E47" w:rsidRPr="00C13E47" w:rsidRDefault="00C13E47" w:rsidP="00C13E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>Use given values of x to generate get values of f(x)=x+1 and x\ne1.</w:t>
      </w:r>
    </w:p>
    <w:p w14:paraId="5670D999" w14:textId="0EA79046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4D5690A4" w14:textId="0CF7BACC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16C5E812" w14:textId="4164CAB6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52C18F98" w14:textId="66AE8E23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518FBF56" w14:textId="12AC324B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731217DF" w14:textId="281E3465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</w:pPr>
      <w:r>
        <w:t xml:space="preserve">Use given points to sketch the graph of the given function given that </w:t>
      </w:r>
      <w:r>
        <w:rPr>
          <w:rStyle w:val="latex"/>
        </w:rPr>
        <w:t>f(x)=x+1</w:t>
      </w:r>
      <w:r>
        <w:t xml:space="preserve"> and </w:t>
      </w:r>
      <w:r>
        <w:rPr>
          <w:rStyle w:val="latex"/>
        </w:rPr>
        <w:t>x\ne1</w:t>
      </w:r>
      <w:r>
        <w:t>.</w:t>
      </w:r>
    </w:p>
    <w:p w14:paraId="29CCDEA9" w14:textId="3386B650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</w:pPr>
    </w:p>
    <w:p w14:paraId="520CE863" w14:textId="543C0930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</w:pPr>
    </w:p>
    <w:p w14:paraId="1E394D82" w14:textId="175F2A41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</w:pPr>
    </w:p>
    <w:p w14:paraId="38E4B1AB" w14:textId="3880AD7C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</w:pPr>
    </w:p>
    <w:p w14:paraId="64D0A6A5" w14:textId="33FAD7D9" w:rsidR="00C13E47" w:rsidRPr="00C13E47" w:rsidRDefault="00C13E47" w:rsidP="00C13E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Arial" w:eastAsia="Times New Roman" w:hAnsi="Arial" w:cs="Arial"/>
          <w:noProof/>
          <w:sz w:val="16"/>
          <w:szCs w:val="16"/>
          <w:lang w:eastAsia="en-GB"/>
        </w:rPr>
        <w:drawing>
          <wp:inline distT="0" distB="0" distL="0" distR="0" wp14:anchorId="682B6BBA" wp14:editId="5EA9D26F">
            <wp:extent cx="5943600" cy="4719320"/>
            <wp:effectExtent l="0" t="0" r="0" b="5080"/>
            <wp:docPr id="3" name="Picture 3" descr="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alenda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1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5ED3F" w14:textId="77777777" w:rsidR="00C13E47" w:rsidRPr="00C13E47" w:rsidRDefault="00C13E47" w:rsidP="00C13E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t>Plot undefined point as shown.</w:t>
      </w:r>
    </w:p>
    <w:p w14:paraId="3B8C4903" w14:textId="39376C69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1E46C40D" w14:textId="1BDBDA47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5C518812" w14:textId="3EDDEFCF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6345A6CC" w14:textId="021CCEB5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2632AD21" w14:textId="01288763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5AB3CD71" w14:textId="2F6CD03F" w:rsidR="00C13E47" w:rsidRPr="00C13E47" w:rsidRDefault="00C13E47" w:rsidP="00C13E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Arial" w:eastAsia="Times New Roman" w:hAnsi="Arial" w:cs="Arial"/>
          <w:noProof/>
          <w:sz w:val="16"/>
          <w:szCs w:val="16"/>
          <w:lang w:eastAsia="en-GB"/>
        </w:rPr>
        <w:lastRenderedPageBreak/>
        <w:drawing>
          <wp:inline distT="0" distB="0" distL="0" distR="0" wp14:anchorId="53C8D582" wp14:editId="1C9F898E">
            <wp:extent cx="5943600" cy="4804410"/>
            <wp:effectExtent l="0" t="0" r="0" b="0"/>
            <wp:docPr id="4" name="Picture 4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4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D5380" w14:textId="77777777" w:rsidR="00C13E47" w:rsidRPr="00C13E47" w:rsidRDefault="00C13E47" w:rsidP="00C13E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t>Plot all the remaining points for given values as in step 4.</w:t>
      </w:r>
    </w:p>
    <w:p w14:paraId="0ADE9485" w14:textId="7C7DDB8C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035C81D3" w14:textId="0EED27CA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3B1C2356" w14:textId="41846180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1EC9AE67" w14:textId="2933580F" w:rsidR="00C13E47" w:rsidRPr="00C13E47" w:rsidRDefault="00C13E47" w:rsidP="00C13E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Arial" w:eastAsia="Times New Roman" w:hAnsi="Arial" w:cs="Arial"/>
          <w:noProof/>
          <w:sz w:val="16"/>
          <w:szCs w:val="16"/>
          <w:lang w:eastAsia="en-GB"/>
        </w:rPr>
        <w:lastRenderedPageBreak/>
        <w:drawing>
          <wp:inline distT="0" distB="0" distL="0" distR="0" wp14:anchorId="11770A0F" wp14:editId="753FBC9A">
            <wp:extent cx="5943600" cy="4293870"/>
            <wp:effectExtent l="0" t="0" r="0" b="0"/>
            <wp:docPr id="5" name="Picture 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46DCD" w14:textId="77777777" w:rsidR="00C13E47" w:rsidRPr="00C13E47" w:rsidRDefault="00C13E47" w:rsidP="00C13E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t>Join all the points with the line with the break at (1,2).</w:t>
      </w:r>
    </w:p>
    <w:p w14:paraId="0E9D3B60" w14:textId="31C5F185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11CF4C64" w14:textId="58B26055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4E268C12" w14:textId="37D87DA9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07597E2F" w14:textId="0F4A96FC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3B8F0715" w14:textId="790F79AE" w:rsid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  <w:lang w:eastAsia="en-GB"/>
        </w:rPr>
      </w:pPr>
    </w:p>
    <w:p w14:paraId="5A85B910" w14:textId="661DC06A" w:rsidR="00C13E47" w:rsidRPr="00C13E47" w:rsidRDefault="00C13E47" w:rsidP="00C13E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Arial" w:eastAsia="Times New Roman" w:hAnsi="Arial" w:cs="Arial"/>
          <w:noProof/>
          <w:sz w:val="16"/>
          <w:szCs w:val="16"/>
          <w:lang w:eastAsia="en-GB"/>
        </w:rPr>
        <w:lastRenderedPageBreak/>
        <w:drawing>
          <wp:inline distT="0" distB="0" distL="0" distR="0" wp14:anchorId="7A423F5C" wp14:editId="20B0046A">
            <wp:extent cx="5943600" cy="4293870"/>
            <wp:effectExtent l="0" t="0" r="0" b="0"/>
            <wp:docPr id="6" name="Picture 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97267" w14:textId="77777777" w:rsidR="00C13E47" w:rsidRPr="00C13E47" w:rsidRDefault="00C13E47" w:rsidP="00C13E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13E47">
        <w:rPr>
          <w:rFonts w:ascii="Times New Roman" w:eastAsia="Times New Roman" w:hAnsi="Times New Roman" w:cs="Times New Roman"/>
          <w:sz w:val="24"/>
          <w:szCs w:val="24"/>
          <w:lang w:eastAsia="en-GB"/>
        </w:rPr>
        <w:t>The graph of the line function f(x) and x\ne1 with the break at (1,2).</w:t>
      </w:r>
    </w:p>
    <w:p w14:paraId="61BC0C3C" w14:textId="77777777" w:rsidR="00C13E47" w:rsidRP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eastAsia="en-GB"/>
        </w:rPr>
      </w:pPr>
    </w:p>
    <w:p w14:paraId="6E24279F" w14:textId="77777777" w:rsidR="00C13E47" w:rsidRP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eastAsia="en-GB"/>
        </w:rPr>
      </w:pPr>
    </w:p>
    <w:p w14:paraId="77335EFF" w14:textId="77777777" w:rsidR="00C13E47" w:rsidRPr="00C13E47" w:rsidRDefault="00C13E47" w:rsidP="00C13E4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eastAsia="en-GB"/>
        </w:rPr>
      </w:pPr>
    </w:p>
    <w:p w14:paraId="628A2EEE" w14:textId="57466DC1" w:rsidR="00F9355A" w:rsidRDefault="00F9355A" w:rsidP="00D025F1"/>
    <w:sectPr w:rsidR="00F9355A" w:rsidSect="007D1C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MTM0MDY3tDCxNDRQ0lEKTi0uzszPAykwqgUAp1gJACwAAAA="/>
  </w:docVars>
  <w:rsids>
    <w:rsidRoot w:val="000401BA"/>
    <w:rsid w:val="000401BA"/>
    <w:rsid w:val="00477461"/>
    <w:rsid w:val="007D1C24"/>
    <w:rsid w:val="00C13E47"/>
    <w:rsid w:val="00C40A51"/>
    <w:rsid w:val="00D025F1"/>
    <w:rsid w:val="00F93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5EFA50AF"/>
  <w15:chartTrackingRefBased/>
  <w15:docId w15:val="{E2B13537-4245-49D3-822F-0458003685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able-header">
    <w:name w:val="table-header"/>
    <w:basedOn w:val="DefaultParagraphFont"/>
    <w:rsid w:val="00D025F1"/>
  </w:style>
  <w:style w:type="paragraph" w:customStyle="1" w:styleId="focused">
    <w:name w:val="focused"/>
    <w:basedOn w:val="Normal"/>
    <w:rsid w:val="00F935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Title1">
    <w:name w:val="Title1"/>
    <w:basedOn w:val="DefaultParagraphFont"/>
    <w:rsid w:val="00F9355A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9355A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9355A"/>
    <w:rPr>
      <w:rFonts w:ascii="Arial" w:eastAsia="Times New Roman" w:hAnsi="Arial" w:cs="Arial"/>
      <w:vanish/>
      <w:sz w:val="16"/>
      <w:szCs w:val="16"/>
      <w:lang w:eastAsia="en-GB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9355A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9355A"/>
    <w:rPr>
      <w:rFonts w:ascii="Arial" w:eastAsia="Times New Roman" w:hAnsi="Arial" w:cs="Arial"/>
      <w:vanish/>
      <w:sz w:val="16"/>
      <w:szCs w:val="16"/>
      <w:lang w:eastAsia="en-GB"/>
    </w:rPr>
  </w:style>
  <w:style w:type="character" w:customStyle="1" w:styleId="latex">
    <w:name w:val="latex"/>
    <w:basedOn w:val="DefaultParagraphFont"/>
    <w:rsid w:val="00F9355A"/>
  </w:style>
  <w:style w:type="character" w:customStyle="1" w:styleId="title">
    <w:name w:val="title"/>
    <w:basedOn w:val="DefaultParagraphFont"/>
    <w:rsid w:val="00C13E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94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6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9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13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634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554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38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05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51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97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3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8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34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16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707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88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866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37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1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3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2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09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752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6423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639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2643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70385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7931509">
                                          <w:marLeft w:val="7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66023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4374431">
                                                  <w:marLeft w:val="0"/>
                                                  <w:marRight w:val="15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97506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15634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2511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0883117">
                                              <w:marLeft w:val="30"/>
                                              <w:marRight w:val="30"/>
                                              <w:marTop w:val="30"/>
                                              <w:marBottom w:val="3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13470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59110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6575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4293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73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7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6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8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3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8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105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04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381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58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4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033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435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4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79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371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278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7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1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92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6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9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716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949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060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671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4777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8945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2434150">
                                          <w:marLeft w:val="7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7774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0766122">
                                                  <w:marLeft w:val="0"/>
                                                  <w:marRight w:val="15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26393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5441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4461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9490921">
                                              <w:marLeft w:val="30"/>
                                              <w:marRight w:val="30"/>
                                              <w:marTop w:val="30"/>
                                              <w:marBottom w:val="3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8747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57034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1997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594016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87616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40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6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9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0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74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80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5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38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02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92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28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691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57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08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72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74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14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7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0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92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20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73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456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013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54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219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76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79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26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control" Target="activeX/activeX5.xml"/><Relationship Id="rId18" Type="http://schemas.openxmlformats.org/officeDocument/2006/relationships/image" Target="media/image9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control" Target="activeX/activeX2.xml"/><Relationship Id="rId12" Type="http://schemas.openxmlformats.org/officeDocument/2006/relationships/image" Target="media/image5.wmf"/><Relationship Id="rId17" Type="http://schemas.openxmlformats.org/officeDocument/2006/relationships/image" Target="media/image8.png"/><Relationship Id="rId2" Type="http://schemas.openxmlformats.org/officeDocument/2006/relationships/settings" Target="settings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control" Target="activeX/activeX4.xml"/><Relationship Id="rId5" Type="http://schemas.openxmlformats.org/officeDocument/2006/relationships/control" Target="activeX/activeX1.xml"/><Relationship Id="rId15" Type="http://schemas.openxmlformats.org/officeDocument/2006/relationships/control" Target="activeX/activeX6.xml"/><Relationship Id="rId10" Type="http://schemas.openxmlformats.org/officeDocument/2006/relationships/image" Target="media/image4.wmf"/><Relationship Id="rId19" Type="http://schemas.openxmlformats.org/officeDocument/2006/relationships/image" Target="media/image10.png"/><Relationship Id="rId4" Type="http://schemas.openxmlformats.org/officeDocument/2006/relationships/image" Target="media/image1.wmf"/><Relationship Id="rId9" Type="http://schemas.openxmlformats.org/officeDocument/2006/relationships/control" Target="activeX/activeX3.xml"/><Relationship Id="rId14" Type="http://schemas.openxmlformats.org/officeDocument/2006/relationships/image" Target="media/image6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activeX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6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ammad Hussain</dc:creator>
  <cp:keywords/>
  <dc:description/>
  <cp:lastModifiedBy>Muhammad Hammad Hussain</cp:lastModifiedBy>
  <cp:revision>3</cp:revision>
  <dcterms:created xsi:type="dcterms:W3CDTF">2022-07-16T11:55:00Z</dcterms:created>
  <dcterms:modified xsi:type="dcterms:W3CDTF">2022-07-17T02:22:00Z</dcterms:modified>
</cp:coreProperties>
</file>